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EA0C5" w14:textId="77777777" w:rsidR="001558DD" w:rsidRPr="001B33DD" w:rsidRDefault="001558DD" w:rsidP="001B33DD">
      <w:pPr>
        <w:bidi/>
        <w:spacing w:before="240" w:after="0"/>
        <w:jc w:val="both"/>
        <w:rPr>
          <w:rFonts w:ascii="Faruma" w:hAnsi="Faruma" w:cs="Faruma"/>
          <w:sz w:val="2"/>
          <w:szCs w:val="2"/>
          <w:shd w:val="clear" w:color="auto" w:fill="FFFFFF"/>
          <w:rtl/>
          <w:lang w:bidi="dv-MV"/>
        </w:rPr>
      </w:pPr>
    </w:p>
    <w:p w14:paraId="6A4EE999" w14:textId="235FA5E3" w:rsidR="0018036F" w:rsidRPr="00116549" w:rsidRDefault="0018036F" w:rsidP="0018036F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5330FDA" wp14:editId="100E8396">
                <wp:simplePos x="0" y="0"/>
                <wp:positionH relativeFrom="column">
                  <wp:posOffset>85725</wp:posOffset>
                </wp:positionH>
                <wp:positionV relativeFrom="paragraph">
                  <wp:posOffset>165100</wp:posOffset>
                </wp:positionV>
                <wp:extent cx="833755" cy="394970"/>
                <wp:effectExtent l="0" t="0" r="23495" b="241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E15FD1C" w14:textId="319D01DD" w:rsidR="0018036F" w:rsidRPr="00A063C7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5330FD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.75pt;margin-top:13pt;width:65.65pt;height:31.1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" fillcolor="window" strokecolor="windowText" strokeweight="2pt">
                <v:textbox>
                  <w:txbxContent>
                    <w:p w14:paraId="2E15FD1C" w14:textId="319D01DD" w:rsidR="0018036F" w:rsidRPr="00A063C7" w:rsidRDefault="0018036F" w:rsidP="0018036F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70648059" w14:textId="2D4EFF49" w:rsidR="0018036F" w:rsidRPr="00116549" w:rsidRDefault="0018036F" w:rsidP="0018036F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>...</w:t>
      </w:r>
    </w:p>
    <w:p w14:paraId="5A9CDA81" w14:textId="72E95F28" w:rsidR="0018036F" w:rsidRPr="00116549" w:rsidRDefault="0018036F" w:rsidP="0018036F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  <w:r>
        <w:rPr>
          <w:rFonts w:ascii="Faruma" w:hAnsi="Faruma" w:cs="Faruma" w:hint="cs"/>
          <w:rtl/>
          <w:lang w:bidi="dv-MV"/>
        </w:rPr>
        <w:t>.....</w:t>
      </w:r>
    </w:p>
    <w:p w14:paraId="4E777096" w14:textId="16F72BFF" w:rsidR="0018036F" w:rsidRPr="00116549" w:rsidRDefault="0018036F" w:rsidP="0018036F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57270FA5" w14:textId="77777777" w:rsidR="0018036F" w:rsidRPr="00FB68A2" w:rsidRDefault="0018036F" w:rsidP="00647E9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lang w:bidi="dv-MV"/>
        </w:rPr>
      </w:pPr>
      <w:r w:rsidRPr="00FB68A2">
        <w:rPr>
          <w:rFonts w:ascii="Faruma" w:hAnsi="Faruma" w:cs="Faruma"/>
          <w:rtl/>
          <w:lang w:bidi="dv-MV"/>
        </w:rPr>
        <w:t>ޓެކްސ</w:t>
      </w:r>
      <w:r>
        <w:rPr>
          <w:rFonts w:ascii="Faruma" w:hAnsi="Faruma" w:cs="Faruma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rtl/>
          <w:lang w:bidi="dv-MV"/>
        </w:rPr>
        <w:t>ް</w:t>
      </w:r>
      <w:r w:rsidRPr="00FB68A2">
        <w:rPr>
          <w:rFonts w:ascii="Faruma" w:hAnsi="Faruma" w:cs="Faruma"/>
          <w:rtl/>
          <w:lang w:bidi="dv-MV"/>
        </w:rPr>
        <w:t xml:space="preserve"> </w:t>
      </w:r>
      <w:r w:rsidRPr="00FB68A2">
        <w:rPr>
          <w:rFonts w:ascii="Faruma" w:hAnsi="Faruma" w:cs="Faruma" w:hint="cs"/>
          <w:rtl/>
          <w:lang w:bidi="dv-MV"/>
        </w:rPr>
        <w:t>އަލްއުސްތާޛު</w:t>
      </w:r>
      <w:r w:rsidRPr="00FB68A2">
        <w:rPr>
          <w:rFonts w:ascii="Faruma" w:hAnsi="Faruma" w:cs="Faruma"/>
          <w:rtl/>
          <w:lang w:bidi="dv-MV"/>
        </w:rPr>
        <w:t xml:space="preserve"> </w:t>
      </w:r>
      <w:r>
        <w:rPr>
          <w:rFonts w:ascii="Faruma" w:hAnsi="Faruma" w:cs="Faruma" w:hint="cs"/>
          <w:rtl/>
          <w:lang w:bidi="dv-MV"/>
        </w:rPr>
        <w:t>މުޙައްމަދު މުނައްވަރު ޢަލީއަށް،</w:t>
      </w:r>
      <w:r w:rsidRPr="00FB68A2">
        <w:rPr>
          <w:rFonts w:ascii="Faruma" w:hAnsi="Faruma" w:cs="Faruma"/>
          <w:rtl/>
          <w:lang w:bidi="dv-MV"/>
        </w:rPr>
        <w:t xml:space="preserve"> </w:t>
      </w:r>
      <w:bookmarkStart w:id="0" w:name="_GoBack"/>
      <w:bookmarkEnd w:id="0"/>
    </w:p>
    <w:p w14:paraId="10900F07" w14:textId="77777777" w:rsidR="0018036F" w:rsidRPr="00FB68A2" w:rsidRDefault="0018036F" w:rsidP="00647E94">
      <w:pPr>
        <w:bidi/>
        <w:spacing w:after="0" w:line="240" w:lineRule="atLeast"/>
        <w:ind w:right="360" w:firstLine="1440"/>
        <w:jc w:val="both"/>
        <w:rPr>
          <w:rFonts w:ascii="Faruma" w:hAnsi="Faruma" w:cs="Faruma"/>
          <w:rtl/>
          <w:lang w:bidi="dv-MV"/>
        </w:rPr>
      </w:pPr>
      <w:r w:rsidRPr="00FB68A2">
        <w:rPr>
          <w:rFonts w:ascii="Faruma" w:hAnsi="Faruma" w:cs="Faruma"/>
          <w:rtl/>
          <w:lang w:bidi="dv-MV"/>
        </w:rPr>
        <w:t xml:space="preserve">ވެދުން ސަލާމަށްފަހު ދަންނަވަމެވެ. </w:t>
      </w:r>
    </w:p>
    <w:p w14:paraId="019D2A1B" w14:textId="3CE6053C" w:rsidR="0018036F" w:rsidRPr="00403438" w:rsidRDefault="0018036F" w:rsidP="001558DD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403438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ޓެކްސް އެޕީލް ޓްރައިބިއުނަލަށް ބޭނުންވާ </w:t>
      </w:r>
      <w:r w:rsidR="001558DD"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>ތަކެތި</w:t>
      </w:r>
      <w:r w:rsidRPr="00403438"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 ސަޕްލައިކޮށްދޭނޭ ފަރާތެއް ހޯދުން</w:t>
      </w:r>
    </w:p>
    <w:p w14:paraId="056507E2" w14:textId="091E1CDB" w:rsidR="0018036F" w:rsidRPr="00403438" w:rsidRDefault="0018036F" w:rsidP="00B64418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 w:rsidRPr="00403438">
        <w:rPr>
          <w:rFonts w:ascii="Faruma" w:hAnsi="Faruma" w:cs="Faruma"/>
          <w:sz w:val="20"/>
          <w:u w:val="none"/>
          <w:lang w:bidi="dv-MV"/>
        </w:rPr>
        <w:t xml:space="preserve">           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ޓެކްސް އެޕީލް ޓްރައިބިއުނަލަށް ބޭނުންވާ </w:t>
      </w:r>
      <w:r w:rsidR="001558DD" w:rsidRPr="00403438">
        <w:rPr>
          <w:rFonts w:ascii="Faruma" w:hAnsi="Faruma" w:cs="Faruma" w:hint="cs"/>
          <w:sz w:val="20"/>
          <w:u w:val="none"/>
          <w:rtl/>
          <w:lang w:bidi="dv-MV"/>
        </w:rPr>
        <w:t>ތަކެތި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ހޯދުމަށްޓަކައި ކުރައްވާފައިވާ ނަމްބަރ</w:t>
      </w:r>
      <w:r w:rsidR="00821204" w:rsidRPr="00403438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="00B64418">
        <w:rPr>
          <w:rFonts w:ascii="Faruma" w:hAnsi="Faruma" w:cs="Faruma"/>
          <w:b w:val="0"/>
          <w:sz w:val="20"/>
          <w:u w:val="none"/>
          <w:lang w:bidi="dv-MV"/>
        </w:rPr>
        <w:t>34</w:t>
      </w:r>
      <w:r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B64418">
        <w:rPr>
          <w:rFonts w:ascii="Faruma" w:hAnsi="Faruma" w:cs="Faruma"/>
          <w:b w:val="0"/>
          <w:sz w:val="20"/>
          <w:u w:val="none"/>
          <w:lang w:bidi="dv-MV"/>
        </w:rPr>
        <w:t>09</w:t>
      </w:r>
      <w:r w:rsidR="004511D3"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ސެޕްޓެންބަރު</w:t>
      </w:r>
      <w:r w:rsidRPr="00403438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2</w:t>
      </w:r>
      <w:r w:rsidRPr="00403438">
        <w:rPr>
          <w:rFonts w:ascii="Faruma" w:hAnsi="Faruma" w:cs="Faruma" w:hint="cs"/>
          <w:b w:val="0"/>
          <w:noProof/>
          <w:sz w:val="20"/>
          <w:u w:val="none"/>
          <w:rtl/>
          <w:lang w:bidi="dv-MV"/>
        </w:rPr>
        <w:t>021</w:t>
      </w:r>
      <w:r w:rsidRPr="00403438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403438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އިޢުލާނާއި ގުޅިގެން މަޢުލޫމާތު ފޯރުކޮށް ދިނުމ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ގަޅަށް ބެލުމަށްފަހު</w:t>
      </w:r>
      <w:r w:rsidRPr="00403438">
        <w:rPr>
          <w:rFonts w:ascii="Faruma" w:hAnsi="Faruma"/>
          <w:sz w:val="20"/>
          <w:u w:val="none"/>
          <w:rtl/>
        </w:rPr>
        <w:t>،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 ގޮތަށް މަސައްކަތްކޮށް 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403438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403438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 ކުރުމުގައި ސީދާކޮށް އަދި ނުސީދާ ގޮތެއްގައިވެސް ޓެކްސް އެޕީލް ޓްރައިބިއުނަލްގެ މުވައްޒަފެއްގެ ބައިވެރިވުން ހޯދާފައެއް ނުވާނެއެވެ. </w:t>
      </w:r>
      <w:r w:rsidRPr="00403438">
        <w:rPr>
          <w:rFonts w:ascii="Faruma" w:hAnsi="Faruma" w:cs="Faruma"/>
          <w:sz w:val="20"/>
          <w:rtl/>
          <w:lang w:bidi="dv-MV"/>
        </w:rPr>
        <w:t xml:space="preserve"> </w:t>
      </w:r>
    </w:p>
    <w:p w14:paraId="0FEC13D1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ނަން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6EC0E610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7946EA07" w14:textId="77777777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/>
          <w:sz w:val="20"/>
          <w:szCs w:val="20"/>
          <w:rtl/>
          <w:lang w:bidi="dv-MV"/>
        </w:rPr>
        <w:t>މަސައްކަތުގެ އަގު: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9747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980"/>
        <w:gridCol w:w="3717"/>
        <w:gridCol w:w="2050"/>
      </w:tblGrid>
      <w:tr w:rsidR="0018036F" w:rsidRPr="00403438" w14:paraId="7A51D6D6" w14:textId="77777777" w:rsidTr="000D4FA7">
        <w:trPr>
          <w:trHeight w:val="144"/>
        </w:trPr>
        <w:tc>
          <w:tcPr>
            <w:tcW w:w="3980" w:type="dxa"/>
          </w:tcPr>
          <w:p w14:paraId="308D0874" w14:textId="77777777" w:rsidR="0018036F" w:rsidRPr="00403438" w:rsidRDefault="0018036F" w:rsidP="000D4FA7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3717" w:type="dxa"/>
          </w:tcPr>
          <w:p w14:paraId="2D8A1200" w14:textId="77777777" w:rsidR="0018036F" w:rsidRPr="00403438" w:rsidRDefault="0018036F" w:rsidP="000D4FA7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050" w:type="dxa"/>
          </w:tcPr>
          <w:p w14:paraId="24E144E5" w14:textId="77777777" w:rsidR="0018036F" w:rsidRPr="00403438" w:rsidRDefault="0018036F" w:rsidP="00647E94">
            <w:pPr>
              <w:tabs>
                <w:tab w:val="right" w:pos="1314"/>
              </w:tabs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ޑެލިވަރީ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މުއްދަތު</w:t>
            </w:r>
          </w:p>
          <w:p w14:paraId="711CD630" w14:textId="4D8ABA01" w:rsidR="0018036F" w:rsidRPr="00403438" w:rsidRDefault="0018036F" w:rsidP="00647E94">
            <w:pPr>
              <w:bidi/>
              <w:spacing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(</w:t>
            </w:r>
            <w:r w:rsidR="001558DD"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ބަންދު ހިމަނައިގެން 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ދުވަ</w:t>
            </w:r>
            <w:r w:rsidRPr="00403438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ުން</w:t>
            </w:r>
            <w:r w:rsidRPr="00403438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)</w:t>
            </w:r>
          </w:p>
        </w:tc>
      </w:tr>
      <w:tr w:rsidR="0018036F" w:rsidRPr="00403438" w14:paraId="7773E257" w14:textId="77777777" w:rsidTr="00647E94">
        <w:trPr>
          <w:trHeight w:val="144"/>
        </w:trPr>
        <w:tc>
          <w:tcPr>
            <w:tcW w:w="3980" w:type="dxa"/>
          </w:tcPr>
          <w:p w14:paraId="30ABC30F" w14:textId="5B2E0F05" w:rsidR="0018036F" w:rsidRPr="00403438" w:rsidRDefault="001558DD" w:rsidP="001558DD">
            <w:pPr>
              <w:bidi/>
              <w:spacing w:line="240" w:lineRule="atLeast"/>
              <w:ind w:right="360"/>
              <w:jc w:val="both"/>
              <w:rPr>
                <w:rFonts w:ascii="Faruma" w:hAnsi="Faruma" w:cs="Faruma"/>
                <w:sz w:val="20"/>
                <w:szCs w:val="20"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މަޢުލޫމާތު ޝީޓުގެ 1.1.1 ގައި ބަޔާންކޮށްފައިވާ ތަކެތި</w:t>
            </w:r>
          </w:p>
        </w:tc>
        <w:tc>
          <w:tcPr>
            <w:tcW w:w="3717" w:type="dxa"/>
          </w:tcPr>
          <w:p w14:paraId="41142C25" w14:textId="77777777" w:rsidR="001558DD" w:rsidRPr="00403438" w:rsidRDefault="0018036F" w:rsidP="001558DD">
            <w:pPr>
              <w:bidi/>
              <w:spacing w:line="240" w:lineRule="atLeast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...............</w:t>
            </w:r>
          </w:p>
          <w:p w14:paraId="4866DEE8" w14:textId="7EE883E0" w:rsidR="0018036F" w:rsidRPr="00403438" w:rsidRDefault="0018036F" w:rsidP="001558DD">
            <w:pPr>
              <w:bidi/>
              <w:spacing w:line="240" w:lineRule="atLeast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</w:t>
            </w:r>
            <w:r w:rsidR="001558DD"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........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</w:t>
            </w:r>
            <w:r w:rsidRPr="00403438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)</w:t>
            </w:r>
          </w:p>
        </w:tc>
        <w:tc>
          <w:tcPr>
            <w:tcW w:w="2050" w:type="dxa"/>
            <w:vAlign w:val="center"/>
          </w:tcPr>
          <w:p w14:paraId="2D82368F" w14:textId="77777777" w:rsidR="0018036F" w:rsidRPr="00403438" w:rsidRDefault="0018036F" w:rsidP="00647E94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403438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</w:t>
            </w:r>
            <w:r w:rsidRPr="00403438">
              <w:rPr>
                <w:rFonts w:ascii="Faruma" w:hAnsi="Faruma" w:cs="Faruma"/>
                <w:sz w:val="20"/>
                <w:szCs w:val="20"/>
                <w:lang w:bidi="dv-MV"/>
              </w:rPr>
              <w:t>.........</w:t>
            </w:r>
          </w:p>
        </w:tc>
      </w:tr>
    </w:tbl>
    <w:p w14:paraId="1818914B" w14:textId="3D3EDEEE" w:rsidR="00E60DFC" w:rsidRPr="00403438" w:rsidRDefault="00E60DFC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45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ވޮރަންޓީ: </w:t>
      </w:r>
    </w:p>
    <w:p w14:paraId="0A69465D" w14:textId="27B0F3FA" w:rsidR="004511D3" w:rsidRPr="00403438" w:rsidRDefault="004511D3" w:rsidP="00403438">
      <w:pPr>
        <w:pStyle w:val="ListParagraph"/>
        <w:numPr>
          <w:ilvl w:val="0"/>
          <w:numId w:val="11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1 ސްމާރޓް ޓީވީ ...............</w:t>
      </w:r>
      <w:r w:rsidR="00403438" w:rsidRPr="00403438">
        <w:rPr>
          <w:rFonts w:ascii="Faruma" w:hAnsi="Faruma" w:cs="Faruma" w:hint="cs"/>
          <w:sz w:val="20"/>
          <w:szCs w:val="20"/>
          <w:rtl/>
          <w:lang w:bidi="dv-MV"/>
        </w:rPr>
        <w:t>............</w:t>
      </w:r>
    </w:p>
    <w:p w14:paraId="43555561" w14:textId="09615A1B" w:rsidR="004511D3" w:rsidRPr="00403438" w:rsidRDefault="00403438" w:rsidP="00403438">
      <w:pPr>
        <w:pStyle w:val="ListParagraph"/>
        <w:numPr>
          <w:ilvl w:val="0"/>
          <w:numId w:val="11"/>
        </w:num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1 ވޯޓަރ ޑިސްޕެންސަރ ..................</w:t>
      </w:r>
    </w:p>
    <w:p w14:paraId="33BF0E01" w14:textId="3FCD4E45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ބީލަމުގެ ވެލިޑިޓީ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>: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>......</w:t>
      </w:r>
      <w:r w:rsidR="008B2099" w:rsidRPr="00403438">
        <w:rPr>
          <w:rFonts w:ascii="Faruma" w:hAnsi="Faruma" w:cs="Faruma" w:hint="cs"/>
          <w:sz w:val="20"/>
          <w:szCs w:val="20"/>
          <w:rtl/>
          <w:lang w:bidi="dv-MV"/>
        </w:rPr>
        <w:t>....</w:t>
      </w:r>
      <w:r w:rsidR="00E60DFC"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.....  </w:t>
      </w:r>
    </w:p>
    <w:p w14:paraId="43891381" w14:textId="50B98E46" w:rsidR="0018036F" w:rsidRPr="00403438" w:rsidRDefault="0018036F" w:rsidP="00403438">
      <w:pPr>
        <w:pStyle w:val="ListParagraph"/>
        <w:numPr>
          <w:ilvl w:val="0"/>
          <w:numId w:val="8"/>
        </w:numPr>
        <w:bidi/>
        <w:spacing w:before="240" w:after="0" w:line="240" w:lineRule="atLeast"/>
        <w:ind w:left="360" w:hanging="270"/>
        <w:jc w:val="both"/>
        <w:rPr>
          <w:rFonts w:ascii="Faruma" w:hAnsi="Faruma" w:cs="Faruma"/>
          <w:sz w:val="20"/>
          <w:szCs w:val="20"/>
          <w:lang w:bidi="dv-MV"/>
        </w:rPr>
      </w:pPr>
      <w:r w:rsidRPr="00403438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 ތެރޭގައި މަސައްކަތ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ުގެ އެއްބަސްވުމުގައި 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ސޮއި ކުރުމަށް ތިޔަ ފަރާތުން އެދިވަޑައިގެންފިނަމަ އެއްބަސްވު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ާއ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ި އެއްގޮތ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403438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 w:rsidR="00821204" w:rsidRPr="00403438"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403438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7CBE1F37" w14:textId="77777777" w:rsidR="0018036F" w:rsidRPr="00116549" w:rsidRDefault="0018036F" w:rsidP="0018036F">
      <w:pPr>
        <w:pStyle w:val="ListParagraph"/>
        <w:bidi/>
        <w:spacing w:before="240" w:after="0" w:line="240" w:lineRule="atLeast"/>
        <w:ind w:left="389"/>
        <w:jc w:val="both"/>
        <w:rPr>
          <w:rFonts w:ascii="Faruma" w:hAnsi="Faruma" w:cs="Faruma"/>
          <w:sz w:val="20"/>
          <w:szCs w:val="20"/>
          <w:lang w:bidi="dv-MV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8036F" w:rsidRPr="00116549" w14:paraId="3D12F1BD" w14:textId="77777777" w:rsidTr="000D4FA7">
        <w:tc>
          <w:tcPr>
            <w:tcW w:w="1998" w:type="dxa"/>
          </w:tcPr>
          <w:p w14:paraId="24C07BA4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07540365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39F1BCC0" wp14:editId="09E2EEE4">
                      <wp:simplePos x="0" y="0"/>
                      <wp:positionH relativeFrom="column">
                        <wp:posOffset>-1851660</wp:posOffset>
                      </wp:positionH>
                      <wp:positionV relativeFrom="paragraph">
                        <wp:posOffset>161290</wp:posOffset>
                      </wp:positionV>
                      <wp:extent cx="1280160" cy="1118235"/>
                      <wp:effectExtent l="5715" t="8890" r="9525" b="635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A15A45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110D80A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E3CE2B5" w14:textId="77777777" w:rsidR="0018036F" w:rsidRPr="006D501E" w:rsidRDefault="0018036F" w:rsidP="0018036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  <w:p w14:paraId="50D202E2" w14:textId="77777777" w:rsidR="0018036F" w:rsidRDefault="0018036F" w:rsidP="0018036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23C57CBB" w14:textId="77777777" w:rsidR="0018036F" w:rsidRPr="006D501E" w:rsidRDefault="0018036F" w:rsidP="0018036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F1BCC0" id="Text Box 3" o:spid="_x0000_s1027" type="#_x0000_t202" style="position:absolute;left:0;text-align:left;margin-left:-145.8pt;margin-top:12.7pt;width:100.8pt;height:88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">
                      <v:textbox>
                        <w:txbxContent>
                          <w:p w14:paraId="28A15A45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5110D80A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E3CE2B5" w14:textId="77777777" w:rsidR="0018036F" w:rsidRPr="006D501E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  <w:p w14:paraId="50D202E2" w14:textId="77777777" w:rsidR="0018036F" w:rsidRDefault="0018036F" w:rsidP="0018036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23C57CBB" w14:textId="77777777" w:rsidR="0018036F" w:rsidRPr="006D501E" w:rsidRDefault="0018036F" w:rsidP="0018036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187591D0" w14:textId="77777777" w:rsidTr="000D4FA7">
        <w:tc>
          <w:tcPr>
            <w:tcW w:w="1998" w:type="dxa"/>
          </w:tcPr>
          <w:p w14:paraId="1AD0B468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53A5BDF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52A7EAF1" w14:textId="77777777" w:rsidTr="000D4FA7">
        <w:tc>
          <w:tcPr>
            <w:tcW w:w="1998" w:type="dxa"/>
          </w:tcPr>
          <w:p w14:paraId="71678D4F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2CA50B1C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8036F" w:rsidRPr="00116549" w14:paraId="6FF2B3DF" w14:textId="77777777" w:rsidTr="000D4FA7">
        <w:tc>
          <w:tcPr>
            <w:tcW w:w="1998" w:type="dxa"/>
          </w:tcPr>
          <w:p w14:paraId="0EECFB1E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46A600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8036F" w:rsidRPr="00116549" w14:paraId="2C1117C9" w14:textId="77777777" w:rsidTr="00403438">
        <w:trPr>
          <w:trHeight w:val="738"/>
        </w:trPr>
        <w:tc>
          <w:tcPr>
            <w:tcW w:w="1998" w:type="dxa"/>
          </w:tcPr>
          <w:p w14:paraId="4CEB6F37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7F167EE6" w14:textId="77777777" w:rsidR="0018036F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1D0F294E" w14:textId="77777777" w:rsidR="0018036F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69B0509A" w14:textId="77777777" w:rsidR="0018036F" w:rsidRPr="00116549" w:rsidRDefault="0018036F" w:rsidP="000D4FA7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</w:tc>
      </w:tr>
    </w:tbl>
    <w:p w14:paraId="58EF1E41" w14:textId="0329C8AA" w:rsidR="00E0486F" w:rsidRPr="00116549" w:rsidRDefault="0018036F" w:rsidP="001B33DD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18"/>
          <w:szCs w:val="18"/>
          <w:rtl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F34BD6" wp14:editId="4DB1349F">
                <wp:simplePos x="0" y="0"/>
                <wp:positionH relativeFrom="column">
                  <wp:posOffset>210185</wp:posOffset>
                </wp:positionH>
                <wp:positionV relativeFrom="paragraph">
                  <wp:posOffset>180</wp:posOffset>
                </wp:positionV>
                <wp:extent cx="6126480" cy="635"/>
                <wp:effectExtent l="0" t="0" r="26670" b="37465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17D8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6.55pt;margin-top:0;width:482.4pt;height:.0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"/>
            </w:pict>
          </mc:Fallback>
        </mc:AlternateContent>
      </w:r>
      <w:r w:rsidRPr="00116549">
        <w:rPr>
          <w:rFonts w:ascii="Faruma" w:hAnsi="Faruma" w:cs="Faruma"/>
          <w:sz w:val="18"/>
          <w:szCs w:val="18"/>
          <w:rtl/>
          <w:lang w:bidi="dv-MV"/>
        </w:rPr>
        <w:t>ނޯޓް:</w:t>
      </w:r>
      <w:r>
        <w:rPr>
          <w:rFonts w:ascii="Faruma" w:hAnsi="Faruma" w:cs="Faruma" w:hint="cs"/>
          <w:sz w:val="18"/>
          <w:szCs w:val="18"/>
          <w:rtl/>
          <w:lang w:bidi="dv-MV"/>
        </w:rPr>
        <w:t xml:space="preserve">   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ބީލަން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ފޯމް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ހުށަހަޅުއްވާއިރ</w:t>
      </w:r>
      <w:r w:rsidRPr="00386D97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86D97">
        <w:rPr>
          <w:rFonts w:ascii="Faruma" w:hAnsi="Faruma" w:cs="Faruma"/>
          <w:sz w:val="20"/>
          <w:szCs w:val="20"/>
          <w:rtl/>
          <w:lang w:bidi="dv-MV"/>
        </w:rPr>
        <w:t xml:space="preserve"> މި ފޯރމްގައި ނުފުރާހުރި ބަ</w:t>
      </w:r>
      <w:r w:rsidR="001B33DD">
        <w:rPr>
          <w:rFonts w:ascii="Faruma" w:hAnsi="Faruma" w:cs="Faruma"/>
          <w:sz w:val="20"/>
          <w:szCs w:val="20"/>
          <w:rtl/>
          <w:lang w:bidi="dv-MV"/>
        </w:rPr>
        <w:t>އިތައް ފުރުމަކީ ލާޒިމް ކަމެކެވެ</w:t>
      </w:r>
    </w:p>
    <w:sectPr w:rsidR="00E0486F" w:rsidRPr="00116549" w:rsidSect="00B64418">
      <w:footerReference w:type="default" r:id="rId9"/>
      <w:pgSz w:w="11909" w:h="16834" w:code="9"/>
      <w:pgMar w:top="45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1FA6FFD7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0F1AAC" id="Straight Connector 1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875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64418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B64418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2E4F50A1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="004677A0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7D0575"/>
    <w:multiLevelType w:val="hybridMultilevel"/>
    <w:tmpl w:val="AF3AD32E"/>
    <w:lvl w:ilvl="0" w:tplc="B01833B2">
      <w:start w:val="1"/>
      <w:numFmt w:val="bullet"/>
      <w:lvlText w:val=""/>
      <w:lvlJc w:val="left"/>
      <w:pPr>
        <w:ind w:left="1455" w:hanging="360"/>
      </w:pPr>
      <w:rPr>
        <w:rFonts w:ascii="Symbol" w:eastAsiaTheme="minorEastAsia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5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7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8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9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10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1"/>
  </w:num>
  <w:num w:numId="6">
    <w:abstractNumId w:val="0"/>
  </w:num>
  <w:num w:numId="7">
    <w:abstractNumId w:val="6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3532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8567D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D63E4"/>
    <w:rsid w:val="000E0BB1"/>
    <w:rsid w:val="000E24D7"/>
    <w:rsid w:val="000E2C92"/>
    <w:rsid w:val="000E31C4"/>
    <w:rsid w:val="000E3A51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30046"/>
    <w:rsid w:val="00141150"/>
    <w:rsid w:val="001558DD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77D00"/>
    <w:rsid w:val="00180079"/>
    <w:rsid w:val="0018036F"/>
    <w:rsid w:val="001805BF"/>
    <w:rsid w:val="00180D57"/>
    <w:rsid w:val="0018121C"/>
    <w:rsid w:val="00184806"/>
    <w:rsid w:val="0019428E"/>
    <w:rsid w:val="00197E8C"/>
    <w:rsid w:val="001A0E0F"/>
    <w:rsid w:val="001B33DD"/>
    <w:rsid w:val="001B3751"/>
    <w:rsid w:val="001C09D4"/>
    <w:rsid w:val="001C10B7"/>
    <w:rsid w:val="001C1C23"/>
    <w:rsid w:val="001C45F5"/>
    <w:rsid w:val="001C4B62"/>
    <w:rsid w:val="001E2873"/>
    <w:rsid w:val="001E2A4C"/>
    <w:rsid w:val="001E2D5A"/>
    <w:rsid w:val="001E65DA"/>
    <w:rsid w:val="001F7122"/>
    <w:rsid w:val="00200EBC"/>
    <w:rsid w:val="002039EE"/>
    <w:rsid w:val="00212BCA"/>
    <w:rsid w:val="0021341F"/>
    <w:rsid w:val="002163EF"/>
    <w:rsid w:val="002229B5"/>
    <w:rsid w:val="002319EE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73B8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26AE4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87D98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03438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11D3"/>
    <w:rsid w:val="00452D6D"/>
    <w:rsid w:val="0045428C"/>
    <w:rsid w:val="0045589D"/>
    <w:rsid w:val="00455C76"/>
    <w:rsid w:val="0046175D"/>
    <w:rsid w:val="004677A0"/>
    <w:rsid w:val="004761F4"/>
    <w:rsid w:val="00477EAF"/>
    <w:rsid w:val="00481A5C"/>
    <w:rsid w:val="00483689"/>
    <w:rsid w:val="004869B2"/>
    <w:rsid w:val="00486AF3"/>
    <w:rsid w:val="00490596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93E02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0EB5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47E94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33DA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785"/>
    <w:rsid w:val="007C6F31"/>
    <w:rsid w:val="007C6FB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1204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43D4"/>
    <w:rsid w:val="00897CE5"/>
    <w:rsid w:val="008B134D"/>
    <w:rsid w:val="008B2099"/>
    <w:rsid w:val="008B22ED"/>
    <w:rsid w:val="008B3FFB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278B"/>
    <w:rsid w:val="00997B02"/>
    <w:rsid w:val="009A0BBF"/>
    <w:rsid w:val="009A2123"/>
    <w:rsid w:val="009B1900"/>
    <w:rsid w:val="009B62D6"/>
    <w:rsid w:val="009C0050"/>
    <w:rsid w:val="009C57A2"/>
    <w:rsid w:val="009C6AEE"/>
    <w:rsid w:val="009D4948"/>
    <w:rsid w:val="009E038C"/>
    <w:rsid w:val="009F2B4F"/>
    <w:rsid w:val="009F4F12"/>
    <w:rsid w:val="00A01652"/>
    <w:rsid w:val="00A04C61"/>
    <w:rsid w:val="00A052CF"/>
    <w:rsid w:val="00A05881"/>
    <w:rsid w:val="00A05B07"/>
    <w:rsid w:val="00A06BCA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56102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4418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0FFB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4D81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43E2"/>
    <w:rsid w:val="00D86DB9"/>
    <w:rsid w:val="00D93603"/>
    <w:rsid w:val="00D93D5F"/>
    <w:rsid w:val="00DA69C8"/>
    <w:rsid w:val="00DB0475"/>
    <w:rsid w:val="00DB56C9"/>
    <w:rsid w:val="00DB5996"/>
    <w:rsid w:val="00DB775E"/>
    <w:rsid w:val="00DC0785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486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0DFC"/>
    <w:rsid w:val="00E62503"/>
    <w:rsid w:val="00E6727E"/>
    <w:rsid w:val="00E707DC"/>
    <w:rsid w:val="00E72950"/>
    <w:rsid w:val="00E77903"/>
    <w:rsid w:val="00E82F11"/>
    <w:rsid w:val="00E90ABB"/>
    <w:rsid w:val="00E922F4"/>
    <w:rsid w:val="00E933EB"/>
    <w:rsid w:val="00E94ED2"/>
    <w:rsid w:val="00EA3E44"/>
    <w:rsid w:val="00EA536D"/>
    <w:rsid w:val="00EA5555"/>
    <w:rsid w:val="00EA76C3"/>
    <w:rsid w:val="00EB3648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1A27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775F65B6"/>
  <w15:docId w15:val="{1E2FE0B9-BBF0-43AC-9E31-D70B6DE0B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5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1576F6-7B55-4F9F-AAAE-3F70B9AF4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1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48</cp:revision>
  <cp:lastPrinted>2021-09-01T04:22:00Z</cp:lastPrinted>
  <dcterms:created xsi:type="dcterms:W3CDTF">2021-06-06T08:56:00Z</dcterms:created>
  <dcterms:modified xsi:type="dcterms:W3CDTF">2021-09-09T11:58:00Z</dcterms:modified>
</cp:coreProperties>
</file>